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Hot Apple Pie #EU2080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080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COUMARIN; Eugenol; Cinnamic aldehyde; Methyl cinnamate; Clove Leaf Oil ; Eucalyptus oi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6.51125 – 13.022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do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textId="5180E34A">
            <w:pPr>
              <w:pStyle w:val="SDSTableTextNormal"/>
              <w:rPr>
                <w:noProof w:val="0"/>
              </w:rPr>
            </w:pPr>
            <w:r w:rsidR="00066C34">
              <w:rPr>
                <w:noProof/>
              </w:rPr>
              <w:t>2.4 – 4.8</w:t>
            </w:r>
          </w:p>
        </w:tc>
        <w:tc>
          <w:tcPr>
            <w:tcW w:w="3118" w:type="dxa"/>
          </w:tcPr>
          <w:p w:rsidR="00827634" w:rsidRPr="00E158AE" w:rsidP="009B0F88" w14:textId="60F6CE2E">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henylpropyl alcoh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97-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87-6</w:t>
            </w:r>
          </w:p>
        </w:tc>
        <w:tc>
          <w:tcPr>
            <w:tcW w:w="1134" w:type="dxa"/>
          </w:tcPr>
          <w:p w:rsidR="00827634" w:rsidRPr="00E158AE" w:rsidP="009B0F88" w14:textId="5180E34A">
            <w:pPr>
              <w:pStyle w:val="SDSTableTextNormal"/>
              <w:rPr>
                <w:noProof w:val="0"/>
              </w:rPr>
            </w:pPr>
            <w:r w:rsidR="00066C34">
              <w:rPr>
                <w:noProof/>
              </w:rPr>
              <w:t>0.7 – 1.4</w:t>
            </w:r>
          </w:p>
        </w:tc>
        <w:tc>
          <w:tcPr>
            <w:tcW w:w="3118" w:type="dxa"/>
          </w:tcPr>
          <w:p w:rsidR="00827634" w:rsidRPr="00E158AE" w:rsidP="009B0F88" w14:textId="60F6CE2E">
            <w:pPr>
              <w:pStyle w:val="SDSTableTextNormal"/>
              <w:rPr>
                <w:noProof w:val="0"/>
              </w:rPr>
            </w:pPr>
            <w:r w:rsidRPr="00E158AE">
              <w:rPr>
                <w:noProof/>
              </w:rP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ethyl malon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53-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05-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886972-18</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575 – 1.1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5125 – 1.025</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225 – 0.4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2 – 0.4</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thyl cinnam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26-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09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9458-16</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love Leaf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3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772-2</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Eye Irrit. 2, H319</w:t>
              <w:br/>
              <w:t>Skin Sens. 1, H317</w:t>
              <w:br/>
              <w:t>Asp. Tox. 1, H30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us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0-48-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3-406-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8250-37</w:t>
            </w:r>
          </w:p>
        </w:tc>
        <w:tc>
          <w:tcPr>
            <w:tcW w:w="1134" w:type="dxa"/>
          </w:tcPr>
          <w:p w:rsidR="00827634" w:rsidRPr="00E158AE" w:rsidP="009B0F88" w14:textId="5180E34A">
            <w:pPr>
              <w:pStyle w:val="SDSTableTextNormal"/>
              <w:rPr>
                <w:noProof w:val="0"/>
              </w:rPr>
            </w:pPr>
            <w:r w:rsidR="00066C34">
              <w:rPr>
                <w:noProof/>
              </w:rPr>
              <w:t>0.0625 – 0.1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25</w:t>
            </w:r>
          </w:p>
        </w:tc>
        <w:tc>
          <w:tcPr>
            <w:tcW w:w="3118" w:type="dxa"/>
          </w:tcPr>
          <w:p w:rsidR="00827634" w:rsidRPr="00E158AE" w:rsidP="009B0F88" w14:textId="60F6CE2E">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henylpropyl alcohol (122-97-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50 mg/kg (Source: NICNA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75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lt; 5000 mg/kg (Source: NICNAS)</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50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ethyl malonate (105-53-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900 µl/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696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cinnamate (103-26-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1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love Leaf Oil  (8000-3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37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 mg/kg (Source: NLM_CIP)</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us oil (8000-48-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ethyl malonate (105-53-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3 – 13.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02.3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508.2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Methyl cinnamate (103-26-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76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Hot Apple Pie #EU2080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thyl cinnamate (103-26-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36497CB6">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calyptus oil (8000-48-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36497CB6">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Hot Apple Pie #EU2080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Phenylpropyl alcohol (122-97-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 (at 3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ethyl malonate (105-53-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9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cinnamate (103-26-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2.68 (at 25 °C (at pH &gt;4.73-&lt;7.06)</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us oil (8000-48-4)</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00066C34">
              <w:rPr>
                <w:noProof/>
              </w:rPr>
              <w:t>Eucalyptus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Hot Apple Pie #EU2080F 25% ; Benzyl benzoate ; Phenylpropyl alcohol ; Diethyl malonate ; Eugenol ; Cinnamic aldehyde ; Clove Leaf Oil  ; Eucalyptus oi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Hot Apple Pie #EU2080F 25% ; Benzyl benzoate ; Verdox ; Cinnamic aldehyde ; Eucalyptus oil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00066C34">
              <w:rPr>
                <w:noProof/>
              </w:rPr>
              <w:t>Eucalyptus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Eucalyptus oil is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Eucalyptus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Hot Apple Pie #EU2080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Hot Apple Pie #EU2080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65C22CF0-D47D-4A4E-8436-60410B8841CB}"/>
</file>

<file path=customXml/itemProps3.xml><?xml version="1.0" encoding="utf-8"?>
<ds:datastoreItem xmlns:ds="http://schemas.openxmlformats.org/officeDocument/2006/customXml" ds:itemID="{682475CA-09AF-4949-AEF3-8C493704B0FA}"/>
</file>

<file path=customXml/itemProps4.xml><?xml version="1.0" encoding="utf-8"?>
<ds:datastoreItem xmlns:ds="http://schemas.openxmlformats.org/officeDocument/2006/customXml" ds:itemID="{73234B5F-D2D2-41DD-9C09-DC330FA6B62A}"/>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